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9FC92" w14:textId="77777777" w:rsidR="006C57DE" w:rsidRDefault="006C57DE"/>
    <w:p w14:paraId="34AB4D67" w14:textId="6AE33274" w:rsidR="006C57DE" w:rsidRDefault="006C57DE" w:rsidP="006C57DE">
      <w:pPr>
        <w:ind w:left="-720" w:right="-720"/>
        <w:rPr>
          <w:sz w:val="32"/>
          <w:szCs w:val="32"/>
        </w:rPr>
      </w:pPr>
      <w:r w:rsidRPr="006C57DE">
        <w:rPr>
          <w:sz w:val="32"/>
          <w:szCs w:val="32"/>
        </w:rPr>
        <w:t>Getting started on an assignment is much like getting ready for a trip to a place you haven’t been before. First, you’d try to get an understanding of the place by reading information about it (the assignment instructions and the rubric). Next, you’d brainstorm the details of your actual trip</w:t>
      </w:r>
      <w:r w:rsidR="00A35E0F">
        <w:rPr>
          <w:sz w:val="32"/>
          <w:szCs w:val="32"/>
        </w:rPr>
        <w:t>,</w:t>
      </w:r>
      <w:r w:rsidRPr="006C57DE">
        <w:rPr>
          <w:sz w:val="32"/>
          <w:szCs w:val="32"/>
        </w:rPr>
        <w:t xml:space="preserve"> including the timing, how you will arrive, where you will stay, and </w:t>
      </w:r>
      <w:r w:rsidR="00A35E0F">
        <w:rPr>
          <w:sz w:val="32"/>
          <w:szCs w:val="32"/>
        </w:rPr>
        <w:t xml:space="preserve">your focus </w:t>
      </w:r>
      <w:r w:rsidRPr="006C57DE">
        <w:rPr>
          <w:sz w:val="32"/>
          <w:szCs w:val="32"/>
        </w:rPr>
        <w:t xml:space="preserve">when you get there. Then, it might be wise to confirm your information and your plan with someone who’s been there before (your professor, in this case) to see if it sounds reasonable and feasible. Once you’ve settled on the details, off you go! </w:t>
      </w:r>
    </w:p>
    <w:p w14:paraId="68C96AE5" w14:textId="5DD8F02F" w:rsidR="006C57DE" w:rsidRPr="006C57DE" w:rsidRDefault="006C57DE" w:rsidP="006C57DE">
      <w:pPr>
        <w:ind w:left="-720" w:right="-720"/>
        <w:rPr>
          <w:sz w:val="32"/>
          <w:szCs w:val="32"/>
        </w:rPr>
      </w:pPr>
      <w:r w:rsidRPr="006C57DE">
        <w:rPr>
          <w:sz w:val="32"/>
          <w:szCs w:val="32"/>
        </w:rPr>
        <w:t xml:space="preserve">Here is a simple and </w:t>
      </w:r>
      <w:r w:rsidR="00A35E0F">
        <w:rPr>
          <w:sz w:val="32"/>
          <w:szCs w:val="32"/>
        </w:rPr>
        <w:t>practical</w:t>
      </w:r>
      <w:r w:rsidRPr="006C57DE">
        <w:rPr>
          <w:sz w:val="32"/>
          <w:szCs w:val="32"/>
        </w:rPr>
        <w:t xml:space="preserve"> plan to help you get started: </w:t>
      </w:r>
    </w:p>
    <w:p w14:paraId="104B6048" w14:textId="36B96055" w:rsidR="006C57DE" w:rsidRPr="006C57DE" w:rsidRDefault="006C57DE" w:rsidP="006C57DE">
      <w:pPr>
        <w:pStyle w:val="ListParagraph"/>
        <w:numPr>
          <w:ilvl w:val="0"/>
          <w:numId w:val="1"/>
        </w:numPr>
        <w:ind w:right="-720"/>
        <w:rPr>
          <w:sz w:val="32"/>
          <w:szCs w:val="32"/>
        </w:rPr>
      </w:pPr>
      <w:r w:rsidRPr="006C57DE">
        <w:rPr>
          <w:sz w:val="32"/>
          <w:szCs w:val="32"/>
        </w:rPr>
        <w:t xml:space="preserve">Read the professor’s instructions. </w:t>
      </w:r>
    </w:p>
    <w:p w14:paraId="74D99724" w14:textId="52014026" w:rsidR="006C57DE" w:rsidRPr="006C57DE" w:rsidRDefault="006C57DE" w:rsidP="006C57DE">
      <w:pPr>
        <w:pStyle w:val="ListParagraph"/>
        <w:numPr>
          <w:ilvl w:val="0"/>
          <w:numId w:val="1"/>
        </w:numPr>
        <w:ind w:right="-720"/>
        <w:rPr>
          <w:sz w:val="32"/>
          <w:szCs w:val="32"/>
        </w:rPr>
      </w:pPr>
      <w:r w:rsidRPr="006C57DE">
        <w:rPr>
          <w:sz w:val="32"/>
          <w:szCs w:val="32"/>
        </w:rPr>
        <w:t xml:space="preserve">Re-read the professor’s instructions. (It’s very common to misinterpret or totally miss an instruction the first time. Has this ever happened to you?) </w:t>
      </w:r>
    </w:p>
    <w:p w14:paraId="6A98FDA9" w14:textId="3B497CDE" w:rsidR="006C57DE" w:rsidRPr="006C57DE" w:rsidRDefault="006C57DE" w:rsidP="006C57DE">
      <w:pPr>
        <w:pStyle w:val="ListParagraph"/>
        <w:numPr>
          <w:ilvl w:val="0"/>
          <w:numId w:val="1"/>
        </w:numPr>
        <w:ind w:right="-720"/>
        <w:rPr>
          <w:sz w:val="32"/>
          <w:szCs w:val="32"/>
        </w:rPr>
      </w:pPr>
      <w:r w:rsidRPr="006C57DE">
        <w:rPr>
          <w:sz w:val="32"/>
          <w:szCs w:val="32"/>
        </w:rPr>
        <w:t xml:space="preserve">Read the Rubric. (Identify areas that are </w:t>
      </w:r>
      <w:proofErr w:type="gramStart"/>
      <w:r w:rsidRPr="006C57DE">
        <w:rPr>
          <w:sz w:val="32"/>
          <w:szCs w:val="32"/>
        </w:rPr>
        <w:t>weighted</w:t>
      </w:r>
      <w:proofErr w:type="gramEnd"/>
      <w:r w:rsidRPr="006C57DE">
        <w:rPr>
          <w:sz w:val="32"/>
          <w:szCs w:val="32"/>
        </w:rPr>
        <w:t xml:space="preserve"> most heavily to help you prioritize your time.)</w:t>
      </w:r>
    </w:p>
    <w:p w14:paraId="76849C5C" w14:textId="77777777" w:rsidR="006C57DE" w:rsidRPr="006C57DE" w:rsidRDefault="006C57DE" w:rsidP="006C57DE">
      <w:pPr>
        <w:pStyle w:val="ListParagraph"/>
        <w:numPr>
          <w:ilvl w:val="0"/>
          <w:numId w:val="1"/>
        </w:numPr>
        <w:ind w:right="-720"/>
        <w:rPr>
          <w:sz w:val="32"/>
          <w:szCs w:val="32"/>
        </w:rPr>
      </w:pPr>
      <w:r w:rsidRPr="006C57DE">
        <w:rPr>
          <w:sz w:val="32"/>
          <w:szCs w:val="32"/>
        </w:rPr>
        <w:t xml:space="preserve">Re-read the Rubric. (See reasoning in 2, above.) </w:t>
      </w:r>
    </w:p>
    <w:p w14:paraId="6EC03D5B" w14:textId="77777777" w:rsidR="006C57DE" w:rsidRPr="006C57DE" w:rsidRDefault="006C57DE" w:rsidP="006C57DE">
      <w:pPr>
        <w:pStyle w:val="ListParagraph"/>
        <w:numPr>
          <w:ilvl w:val="0"/>
          <w:numId w:val="1"/>
        </w:numPr>
        <w:ind w:right="-720"/>
        <w:rPr>
          <w:sz w:val="32"/>
          <w:szCs w:val="32"/>
        </w:rPr>
      </w:pPr>
      <w:r w:rsidRPr="006C57DE">
        <w:rPr>
          <w:sz w:val="32"/>
          <w:szCs w:val="32"/>
        </w:rPr>
        <w:t xml:space="preserve">Brainstorm a topic that not only interests you, but also that you (realistically) think is doable in the amount of time you have available. </w:t>
      </w:r>
    </w:p>
    <w:p w14:paraId="1F640CB1" w14:textId="77777777" w:rsidR="006C57DE" w:rsidRPr="006C57DE" w:rsidRDefault="006C57DE" w:rsidP="006C57DE">
      <w:pPr>
        <w:pStyle w:val="ListParagraph"/>
        <w:numPr>
          <w:ilvl w:val="0"/>
          <w:numId w:val="1"/>
        </w:numPr>
        <w:ind w:right="-720"/>
        <w:rPr>
          <w:sz w:val="32"/>
          <w:szCs w:val="32"/>
        </w:rPr>
      </w:pPr>
      <w:r w:rsidRPr="006C57DE">
        <w:rPr>
          <w:sz w:val="32"/>
          <w:szCs w:val="32"/>
        </w:rPr>
        <w:t xml:space="preserve">If you have any questions, email or meet with your instructor to clear up any uncertainty and to confirm that your topic is appropriate. (Don’t be shy. This step can really save you time and angst if you’re not confident in your initial direction.) </w:t>
      </w:r>
    </w:p>
    <w:p w14:paraId="75C9B7D7" w14:textId="5AF90C91" w:rsidR="00E13DA9" w:rsidRDefault="006C57DE" w:rsidP="006C57DE">
      <w:pPr>
        <w:pStyle w:val="ListParagraph"/>
        <w:numPr>
          <w:ilvl w:val="0"/>
          <w:numId w:val="1"/>
        </w:numPr>
        <w:ind w:right="-720"/>
      </w:pPr>
      <w:r w:rsidRPr="006C57DE">
        <w:rPr>
          <w:sz w:val="32"/>
          <w:szCs w:val="32"/>
        </w:rPr>
        <w:t>Off you go! Some people prefer to begin with an outline and then write their first draft, while others may prefer to jump right in and begin writing. Do whatever works for you. Good luck!</w:t>
      </w:r>
      <w:r>
        <w:rPr>
          <w:noProof/>
        </w:rPr>
        <w:t xml:space="preserve"> </w:t>
      </w:r>
      <w:r w:rsidR="00E13DA9">
        <w:rPr>
          <w:noProof/>
        </w:rPr>
        <mc:AlternateContent>
          <mc:Choice Requires="wps">
            <w:drawing>
              <wp:anchor distT="45720" distB="45720" distL="114300" distR="114300" simplePos="0" relativeHeight="251662336" behindDoc="0" locked="0" layoutInCell="1" allowOverlap="1" wp14:anchorId="569EAD03" wp14:editId="20603A50">
                <wp:simplePos x="0" y="0"/>
                <wp:positionH relativeFrom="column">
                  <wp:posOffset>1573457</wp:posOffset>
                </wp:positionH>
                <wp:positionV relativeFrom="paragraph">
                  <wp:posOffset>8644255</wp:posOffset>
                </wp:positionV>
                <wp:extent cx="5082363" cy="1404620"/>
                <wp:effectExtent l="0" t="0" r="4445"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363" cy="1404620"/>
                        </a:xfrm>
                        <a:prstGeom prst="rect">
                          <a:avLst/>
                        </a:prstGeom>
                        <a:solidFill>
                          <a:srgbClr val="FFFFFF"/>
                        </a:solidFill>
                        <a:ln w="9525">
                          <a:noFill/>
                          <a:miter lim="800000"/>
                          <a:headEnd/>
                          <a:tailEnd/>
                        </a:ln>
                      </wps:spPr>
                      <wps:txbx>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9EAD03" id="_x0000_t202" coordsize="21600,21600" o:spt="202" path="m,l,21600r21600,l21600,xe">
                <v:stroke joinstyle="miter"/>
                <v:path gradientshapeok="t" o:connecttype="rect"/>
              </v:shapetype>
              <v:shape id="Text Box 2" o:spid="_x0000_s1026" type="#_x0000_t202" style="position:absolute;left:0;text-align:left;margin-left:123.9pt;margin-top:680.65pt;width:400.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hDw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NFvppdLa84kxSbzvP5cpbGkoni+bpDHz4p6Fg0So401QQvjvc+xHJE8ZwSX/NgdL3TxiQH&#10;99XWIDsKUsAurdTBqzRjWV/y68VskZAtxPtJHJ0OpFCju5Kv8rhGzUQ6Pto6pQShzWhTJcae+ImU&#10;jOSEoRooMfJUQf1ITCGMSqSfQ0YL+IeznlRYcv/7IFBxZj5bYvt6Op9H2SZnvnhP1DC8jFSXEWEl&#10;QZU8cDaa25CknnhwtzSVnU58vVRyqpXUlWg8/YQo30s/Zb38180TAAAA//8DAFBLAwQUAAYACAAA&#10;ACEAspqmcOIAAAAOAQAADwAAAGRycy9kb3ducmV2LnhtbEyPwU7DMBBE70j8g7VI3KjTtClRiFNV&#10;VFw4IFGQ4OjGThwRry3bTcPfsz3R26xmNPO23s52ZJMOcXAoYLnIgGlsnRqwF/D58fJQAotJopKj&#10;Qy3gV0fYNrc3tayUO+O7ng6pZ1SCsZICTEq+4jy2RlsZF85rJK9zwcpEZ+i5CvJM5XbkeZZtuJUD&#10;0oKRXj8b3f4cTlbAlzWD2oe3706N0/612xV+Dl6I+7t59wQs6Tn9h+GCT+jQENPRnVBFNgrI14+E&#10;nshYbZYrYJdIti5zYEdSRZkXwJuaX7/R/AEAAP//AwBQSwECLQAUAAYACAAAACEAtoM4kv4AAADh&#10;AQAAEwAAAAAAAAAAAAAAAAAAAAAAW0NvbnRlbnRfVHlwZXNdLnhtbFBLAQItABQABgAIAAAAIQA4&#10;/SH/1gAAAJQBAAALAAAAAAAAAAAAAAAAAC8BAABfcmVscy8ucmVsc1BLAQItABQABgAIAAAAIQC+&#10;DxhhDwIAAPcDAAAOAAAAAAAAAAAAAAAAAC4CAABkcnMvZTJvRG9jLnhtbFBLAQItABQABgAIAAAA&#10;IQCymqZw4gAAAA4BAAAPAAAAAAAAAAAAAAAAAGkEAABkcnMvZG93bnJldi54bWxQSwUGAAAAAAQA&#10;BADzAAAAeAUAAAAA&#10;" stroked="f">
                <v:textbox style="mso-fit-shape-to-text:t">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sectPr w:rsidR="00E13DA9" w:rsidSect="000941C0">
      <w:headerReference w:type="even" r:id="rId7"/>
      <w:headerReference w:type="default" r:id="rId8"/>
      <w:footerReference w:type="even" r:id="rId9"/>
      <w:footerReference w:type="default" r:id="rId10"/>
      <w:headerReference w:type="first" r:id="rId11"/>
      <w:footerReference w:type="first" r:id="rId12"/>
      <w:pgSz w:w="12240" w:h="15840"/>
      <w:pgMar w:top="2072" w:right="1440" w:bottom="1440" w:left="1440" w:header="720" w:footer="13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ABE56" w14:textId="77777777" w:rsidR="003F76CB" w:rsidRDefault="003F76CB" w:rsidP="000941C0">
      <w:pPr>
        <w:spacing w:after="0" w:line="240" w:lineRule="auto"/>
      </w:pPr>
      <w:r>
        <w:separator/>
      </w:r>
    </w:p>
  </w:endnote>
  <w:endnote w:type="continuationSeparator" w:id="0">
    <w:p w14:paraId="304F0A89" w14:textId="77777777" w:rsidR="003F76CB" w:rsidRDefault="003F76CB"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BDD92" w14:textId="77777777" w:rsidR="00DA7BA5" w:rsidRDefault="00DA7B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1311F" w14:textId="77777777" w:rsidR="000941C0" w:rsidRDefault="00F41409">
    <w:pPr>
      <w:pStyle w:val="Footer"/>
    </w:pPr>
    <w:r w:rsidRPr="000941C0">
      <w:rPr>
        <w:noProof/>
      </w:rPr>
      <mc:AlternateContent>
        <mc:Choice Requires="wps">
          <w:drawing>
            <wp:anchor distT="0" distB="0" distL="114300" distR="114300" simplePos="0" relativeHeight="251664384" behindDoc="0" locked="0" layoutInCell="1" allowOverlap="1" wp14:anchorId="78ADA078" wp14:editId="64CED47C">
              <wp:simplePos x="0" y="0"/>
              <wp:positionH relativeFrom="column">
                <wp:posOffset>938530</wp:posOffset>
              </wp:positionH>
              <wp:positionV relativeFrom="paragraph">
                <wp:posOffset>337185</wp:posOffset>
              </wp:positionV>
              <wp:extent cx="6029960" cy="0"/>
              <wp:effectExtent l="19050" t="19050" r="88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02996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06F0692" id="Straight Connector 2" o:spid="_x0000_s1026" alt="&quot;&quot;" style="position:absolute;flip:x;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9pt,26.55pt" to="548.7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PyzQEAAOkDAAAOAAAAZHJzL2Uyb0RvYy54bWysU8tu2zAQvAfoPxC815KNyLUFyzkkSHso&#10;0iBpPoCmlhYBvkCylvz3WVK2ErTNIUEuhLi7M7szXG2uBq3IAXyQ1jR0PispAcNtK82+oU+/b7+u&#10;KAmRmZYpa6ChRwj0avvlYtO7Gha2s6oFT5DEhLp3De1idHVRBN6BZmFmHRhMCus1i3j1+6L1rEd2&#10;rYpFWS6L3vrWecshBIzejEm6zfxCAI+/hAgQiWoozhbz6fO5S2ex3bB675nrJD+NwT4whWbSYNOJ&#10;6oZFRv54+Q+VltzbYEWccasLK4TkkDWgmnn5l5rHjjnIWtCc4CabwufR8rvDtbn3aEPvQh3cvU8q&#10;BuE1EUq6H/imWRdOSoZs23GyDYZIOAaX5WK9XqK7/JwrRopE5XyI38Fqkj4aqqRJiljNDj9DxLZY&#10;ei5JYWVI39DFqvpW5bJglWxvpVIpGfx+d608OTB8zeqyWlXr9IBI8aoMb8pg8EVP/opHBWODBxBE&#10;tjj3qCyvGky0jHMwcX7iVQarE0zgCBOwHEdLO/oW8FSfoJDX8D3gCZE7WxMnsJbG+v91j8N5ZDHW&#10;nx0YdScLdrY95pfO1uA+ZedOu58W9vU9w1/+0O0zAAAA//8DAFBLAwQUAAYACAAAACEA8vUFMt4A&#10;AAAKAQAADwAAAGRycy9kb3ducmV2LnhtbEyPwU7DMBBE70j8g7VI3KhTmpAS4lSAQKLcGnrhto23&#10;SYS9jmK3DX+PKw5wnJ3RzNtyNVkjjjT63rGC+SwBQdw43XOrYPvxerME4QOyRuOYFHyTh1V1eVFi&#10;od2JN3SsQytiCfsCFXQhDIWUvunIop+5gTh6ezdaDFGOrdQjnmK5NfI2Se6kxZ7jQocDPXfUfNUH&#10;q6DevuSfy01Wm8W7d0/r/ZvM2lSp66vp8QFEoCn8heGMH9Ghikw7d2DthYk6zSN6UJAt5iDOgeQ+&#10;T0Hsfi+yKuX/F6ofAAAA//8DAFBLAQItABQABgAIAAAAIQC2gziS/gAAAOEBAAATAAAAAAAAAAAA&#10;AAAAAAAAAABbQ29udGVudF9UeXBlc10ueG1sUEsBAi0AFAAGAAgAAAAhADj9If/WAAAAlAEAAAsA&#10;AAAAAAAAAAAAAAAALwEAAF9yZWxzLy5yZWxzUEsBAi0AFAAGAAgAAAAhAKSAk/LNAQAA6QMAAA4A&#10;AAAAAAAAAAAAAAAALgIAAGRycy9lMm9Eb2MueG1sUEsBAi0AFAAGAAgAAAAhAPL1BTLeAAAACgEA&#10;AA8AAAAAAAAAAAAAAAAAJwQAAGRycy9kb3ducmV2LnhtbFBLBQYAAAAABAAEAPMAAAAyBQAAAAA=&#10;" strokecolor="#545859" strokeweight="2.25pt">
              <v:stroke joinstyle="miter"/>
            </v:line>
          </w:pict>
        </mc:Fallback>
      </mc:AlternateContent>
    </w:r>
    <w:r w:rsidRPr="000941C0">
      <w:rPr>
        <w:noProof/>
      </w:rPr>
      <mc:AlternateContent>
        <mc:Choice Requires="wps">
          <w:drawing>
            <wp:anchor distT="45720" distB="45720" distL="114300" distR="114300" simplePos="0" relativeHeight="251665408" behindDoc="0" locked="0" layoutInCell="1" allowOverlap="1" wp14:anchorId="5A8C3C09" wp14:editId="50E808EC">
              <wp:simplePos x="0" y="0"/>
              <wp:positionH relativeFrom="column">
                <wp:posOffset>1668780</wp:posOffset>
              </wp:positionH>
              <wp:positionV relativeFrom="paragraph">
                <wp:posOffset>491186</wp:posOffset>
              </wp:positionV>
              <wp:extent cx="5081905" cy="1404620"/>
              <wp:effectExtent l="0" t="0" r="4445"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8C3C09" id="_x0000_t202" coordsize="21600,21600" o:spt="202" path="m,l,21600r21600,l21600,xe">
              <v:stroke joinstyle="miter"/>
              <v:path gradientshapeok="t" o:connecttype="rect"/>
            </v:shapetype>
            <v:shape id="_x0000_s1028" type="#_x0000_t202" style="position:absolute;margin-left:131.4pt;margin-top:38.7pt;width:400.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BM07gzfAAAACwEAAA8AAABkcnMvZG93bnJldi54bWxMjzFPwzAUhHck/oP1kNio0wBpCXGq&#10;ioqFAYmCBKMbv8QR9rNlu2n497gTjKc73X3XbGZr2IQhjo4ELBcFMKTOqZEGAR/vzzdrYDFJUtI4&#10;QgE/GGHTXl40slbuRG847dPAcgnFWgrQKfma89hptDIunEfKXu+ClSnLMHAV5CmXW8PLoqi4lSPl&#10;BS09PmnsvvdHK+DT6lHtwutXr8y0e+m3934OXojrq3n7CCzhnP7CcMbP6NBmpoM7korMCCirMqMn&#10;AavVHbBzoKhul8AO2XpYV8Dbhv//0P4CAAD//wMAUEsBAi0AFAAGAAgAAAAhALaDOJL+AAAA4QEA&#10;ABMAAAAAAAAAAAAAAAAAAAAAAFtDb250ZW50X1R5cGVzXS54bWxQSwECLQAUAAYACAAAACEAOP0h&#10;/9YAAACUAQAACwAAAAAAAAAAAAAAAAAvAQAAX3JlbHMvLnJlbHNQSwECLQAUAAYACAAAACEAmtP4&#10;qRACAAD+AwAADgAAAAAAAAAAAAAAAAAuAgAAZHJzL2Uyb0RvYy54bWxQSwECLQAUAAYACAAAACEA&#10;EzTuDN8AAAALAQAADwAAAAAAAAAAAAAAAABqBAAAZHJzL2Rvd25yZXYueG1sUEsFBgAAAAAEAAQA&#10;8wAAAHYFAAAAAA==&#10;" stroked="f">
              <v:textbox style="mso-fit-shape-to-text:t">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1631F" w14:textId="77777777" w:rsidR="00DA7BA5" w:rsidRDefault="00DA7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5EAE4" w14:textId="77777777" w:rsidR="003F76CB" w:rsidRDefault="003F76CB" w:rsidP="000941C0">
      <w:pPr>
        <w:spacing w:after="0" w:line="240" w:lineRule="auto"/>
      </w:pPr>
      <w:r>
        <w:separator/>
      </w:r>
    </w:p>
  </w:footnote>
  <w:footnote w:type="continuationSeparator" w:id="0">
    <w:p w14:paraId="60B74273" w14:textId="77777777" w:rsidR="003F76CB" w:rsidRDefault="003F76CB"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42E00" w14:textId="77777777" w:rsidR="00DA7BA5" w:rsidRDefault="00DA7B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49B68" w14:textId="77777777" w:rsidR="000941C0" w:rsidRDefault="00D06ECE">
    <w:pPr>
      <w:pStyle w:val="Header"/>
    </w:pPr>
    <w:r>
      <w:rPr>
        <w:noProof/>
      </w:rPr>
      <mc:AlternateContent>
        <mc:Choice Requires="wps">
          <w:drawing>
            <wp:anchor distT="45720" distB="45720" distL="114300" distR="114300" simplePos="0" relativeHeight="251661312" behindDoc="0" locked="0" layoutInCell="1" allowOverlap="1" wp14:anchorId="6063B70D" wp14:editId="70D1597E">
              <wp:simplePos x="0" y="0"/>
              <wp:positionH relativeFrom="column">
                <wp:posOffset>-491067</wp:posOffset>
              </wp:positionH>
              <wp:positionV relativeFrom="paragraph">
                <wp:posOffset>-245533</wp:posOffset>
              </wp:positionV>
              <wp:extent cx="5081905" cy="109410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094105"/>
                      </a:xfrm>
                      <a:prstGeom prst="rect">
                        <a:avLst/>
                      </a:prstGeom>
                      <a:noFill/>
                      <a:ln w="9525">
                        <a:noFill/>
                        <a:miter lim="800000"/>
                        <a:headEnd/>
                        <a:tailEnd/>
                      </a:ln>
                    </wps:spPr>
                    <wps:txbx>
                      <w:txbxContent>
                        <w:p w14:paraId="7B2E0DF8" w14:textId="0BA52F4C" w:rsidR="000941C0" w:rsidRPr="00E13DA9" w:rsidRDefault="006C57DE" w:rsidP="000941C0">
                          <w:pPr>
                            <w:rPr>
                              <w:rFonts w:ascii="Lato" w:hAnsi="Lato"/>
                              <w:b/>
                              <w:color w:val="FFFFFF" w:themeColor="background1"/>
                              <w:sz w:val="52"/>
                              <w:szCs w:val="52"/>
                            </w:rPr>
                          </w:pPr>
                          <w:r>
                            <w:rPr>
                              <w:rFonts w:ascii="Lato" w:hAnsi="Lato"/>
                              <w:b/>
                              <w:color w:val="FFFFFF" w:themeColor="background1"/>
                              <w:sz w:val="52"/>
                              <w:szCs w:val="52"/>
                            </w:rPr>
                            <w:t>Getting Started on Your Assig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63B70D" id="_x0000_t202" coordsize="21600,21600" o:spt="202" path="m,l,21600r21600,l21600,xe">
              <v:stroke joinstyle="miter"/>
              <v:path gradientshapeok="t" o:connecttype="rect"/>
            </v:shapetype>
            <v:shape id="_x0000_s1027" type="#_x0000_t202" style="position:absolute;margin-left:-38.65pt;margin-top:-19.35pt;width:400.15pt;height:86.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uh89wEAAM4DAAAOAAAAZHJzL2Uyb0RvYy54bWysU8GO0zAQvSPxD5bvNEnVwjZqulp2WYS0&#10;LEgLH+A6TmNhe8zYbVK+nrHT7VZwQ+RgeTKe53lvntfXozXsoDBocA2vZiVnyklotds1/Pu3+zdX&#10;nIUoXCsMONXwowr8evP61XrwtZpDD6ZVyAjEhXrwDe9j9HVRBNkrK8IMvHKU7ACtiBTirmhRDIRu&#10;TTEvy7fFANh6BKlCoL93U5JvMn7XKRm/dF1QkZmGU28xr5jXbVqLzVrUOxS+1/LUhviHLqzQji49&#10;Q92JKNge9V9QVkuEAF2cSbAFdJ2WKnMgNlX5B5unXniVuZA4wZ9lCv8PVj4envxXZHF8DyMNMJMI&#10;/gHkj8Ac3PbC7dQNIgy9Ei1dXCXJisGH+lSapA51SCDb4TO0NGSxj5CBxg5tUoV4MkKnARzPoqsx&#10;Mkk/l+VVtSqXnEnKVeVqUVGQ7hD1c7nHED8qsCxtGo401QwvDg8hTkefj6TbHNxrY/JkjWNDw1fL&#10;+TIXXGSsjmQ8o23Dr8r0TVZILD+4NhdHoc20p16MO9FOTCfOcdyOdDDR30J7JAEQJoPRg6BND/iL&#10;s4HM1fDwcy9QcWY+ORJxVS0WyY05WCzfzSnAy8z2MiOcJKiGR86m7W3MDp643pDYnc4yvHRy6pVM&#10;k4U8GTy58jLOp16e4eY3AAAA//8DAFBLAwQUAAYACAAAACEA/GBX5N4AAAALAQAADwAAAGRycy9k&#10;b3ducmV2LnhtbEyPwU7DMAyG70i8Q2QkblvCAusoTScE4gragEm7ZY3XVjRO1WRreXvMCW62/On3&#10;9xfryXfijENsAxm4mSsQSFVwLdUGPt5fZisQMVlytguEBr4xwrq8vChs7sJIGzxvUy04hGJuDTQp&#10;9bmUsWrQ2zgPPRLfjmHwNvE61NINduRw38mFUkvpbUv8obE9PjVYfW1P3sDn63G/u1Vv9bO/68cw&#10;KUn+XhpzfTU9PoBIOKU/GH71WR1KdjqEE7koOgOzLNOM8qBXGQgmsoXmdgdGtV6CLAv5v0P5AwAA&#10;//8DAFBLAQItABQABgAIAAAAIQC2gziS/gAAAOEBAAATAAAAAAAAAAAAAAAAAAAAAABbQ29udGVu&#10;dF9UeXBlc10ueG1sUEsBAi0AFAAGAAgAAAAhADj9If/WAAAAlAEAAAsAAAAAAAAAAAAAAAAALwEA&#10;AF9yZWxzLy5yZWxzUEsBAi0AFAAGAAgAAAAhAK/O6Hz3AQAAzgMAAA4AAAAAAAAAAAAAAAAALgIA&#10;AGRycy9lMm9Eb2MueG1sUEsBAi0AFAAGAAgAAAAhAPxgV+TeAAAACwEAAA8AAAAAAAAAAAAAAAAA&#10;UQQAAGRycy9kb3ducmV2LnhtbFBLBQYAAAAABAAEAPMAAABcBQAAAAA=&#10;" filled="f" stroked="f">
              <v:textbox>
                <w:txbxContent>
                  <w:p w14:paraId="7B2E0DF8" w14:textId="0BA52F4C" w:rsidR="000941C0" w:rsidRPr="00E13DA9" w:rsidRDefault="006C57DE" w:rsidP="000941C0">
                    <w:pPr>
                      <w:rPr>
                        <w:rFonts w:ascii="Lato" w:hAnsi="Lato"/>
                        <w:b/>
                        <w:color w:val="FFFFFF" w:themeColor="background1"/>
                        <w:sz w:val="52"/>
                        <w:szCs w:val="52"/>
                      </w:rPr>
                    </w:pPr>
                    <w:r>
                      <w:rPr>
                        <w:rFonts w:ascii="Lato" w:hAnsi="Lato"/>
                        <w:b/>
                        <w:color w:val="FFFFFF" w:themeColor="background1"/>
                        <w:sz w:val="52"/>
                        <w:szCs w:val="52"/>
                      </w:rPr>
                      <w:t>Getting Started on Your Assignment</w:t>
                    </w:r>
                  </w:p>
                </w:txbxContent>
              </v:textbox>
            </v:shape>
          </w:pict>
        </mc:Fallback>
      </mc:AlternateContent>
    </w:r>
    <w:r w:rsidR="000941C0">
      <w:rPr>
        <w:noProof/>
      </w:rPr>
      <w:drawing>
        <wp:anchor distT="0" distB="0" distL="114300" distR="114300" simplePos="0" relativeHeight="251662336" behindDoc="0" locked="0" layoutInCell="1" allowOverlap="1" wp14:anchorId="78DC7DB6" wp14:editId="16EA50B3">
          <wp:simplePos x="0" y="0"/>
          <wp:positionH relativeFrom="column">
            <wp:posOffset>4740910</wp:posOffset>
          </wp:positionH>
          <wp:positionV relativeFrom="paragraph">
            <wp:posOffset>-136525</wp:posOffset>
          </wp:positionV>
          <wp:extent cx="1565631" cy="677664"/>
          <wp:effectExtent l="0" t="0" r="0" b="8255"/>
          <wp:wrapNone/>
          <wp:docPr id="11" name="Picture 11" descr="OHSU Flame and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HSU Flame and School of Nursin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41C0">
      <w:rPr>
        <w:noProof/>
      </w:rPr>
      <mc:AlternateContent>
        <mc:Choice Requires="wps">
          <w:drawing>
            <wp:anchor distT="0" distB="0" distL="114300" distR="114300" simplePos="0" relativeHeight="251659264" behindDoc="0" locked="0" layoutInCell="1" allowOverlap="1" wp14:anchorId="636EAF92" wp14:editId="0595F46E">
              <wp:simplePos x="0" y="0"/>
              <wp:positionH relativeFrom="column">
                <wp:posOffset>-917708</wp:posOffset>
              </wp:positionH>
              <wp:positionV relativeFrom="paragraph">
                <wp:posOffset>-489098</wp:posOffset>
              </wp:positionV>
              <wp:extent cx="7788166" cy="1340069"/>
              <wp:effectExtent l="0" t="0" r="3810" b="0"/>
              <wp:wrapNone/>
              <wp:docPr id="1" name="Rectangle 1" descr="Document title Getting Started on Your Assignment&#10;"/>
              <wp:cNvGraphicFramePr/>
              <a:graphic xmlns:a="http://schemas.openxmlformats.org/drawingml/2006/main">
                <a:graphicData uri="http://schemas.microsoft.com/office/word/2010/wordprocessingShape">
                  <wps:wsp>
                    <wps:cNvSpPr/>
                    <wps:spPr>
                      <a:xfrm>
                        <a:off x="0" y="0"/>
                        <a:ext cx="7788166" cy="1340069"/>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3F47AB" id="Rectangle 1" o:spid="_x0000_s1026" alt="Document title Getting Started on Your Assignment&#10;" style="position:absolute;margin-left:-72.25pt;margin-top:-38.5pt;width:613.25pt;height:1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XgfAIAAGAFAAAOAAAAZHJzL2Uyb0RvYy54bWysVMFu2zAMvQ/YPwi6r46zpE2DOkXQosOA&#10;oi3aDj0rshQbkEWNUuJkXz9KdpyuLXYY5oMsieQj+UTy4nLXGLZV6GuwBc9PRpwpK6Gs7brgP55v&#10;vsw480HYUhiwquB75fnl4vOni9bN1RgqMKVCRiDWz1tX8CoEN88yLyvVCH8CTlkSasBGBDriOitR&#10;tITemGw8Gp1mLWDpEKTynm6vOyFfJHytlQz3WnsVmCk4xRbSimldxTVbXIj5GoWratmHIf4hikbU&#10;lpwOUNciCLbB+h1UU0sEDzqcSGgy0LqWKuVA2eSjN9k8VcKplAuR491Ak/9/sPJu++QekGhonZ97&#10;2sYsdhqb+Kf42C6RtR/IUrvAJF2enc1m+ekpZ5Jk+dcJPcZ5pDM7mjv04ZuChsVNwZFeI5Ektrc+&#10;dKoHlejNg6nLm9qYdMD16sog2wp6uelkOpse0P9QMzYqW4hmHWK8yY7JpF3YGxX1jH1UmtUlhT9O&#10;kaQ6U4MfIaWyIe9ElShV735EX5/bYJEyTYARWZP/AbsHiDX8HruLstePpiqV6WA8+ltgnfFgkTyD&#10;DYNxU1vAjwAMZdV77vQPJHXURJZWUO4fkCF0TeKdvKnp3W6FDw8CqSuof6jTwz0t2kBbcOh3nFWA&#10;vz66j/pUrCTlrKUuK7j/uRGoODPfLZXxeT6ZxLZMh8n0bEwHfC1ZvZbYTXMFVA45zRQn0zbqB3PY&#10;aoTmhQbCMnolkbCSfBdcBjwcrkLX/TRSpFoukxq1ohPh1j45GcEjq7Eun3cvAl1fvIHq/g4OHSnm&#10;b2q4042WFpabALpOBX7kteeb2jgVTj9y4px4fU5ax8G4+A0AAP//AwBQSwMEFAAGAAgAAAAhAMOc&#10;iDjeAAAADQEAAA8AAABkcnMvZG93bnJldi54bWxMj8FOwzAQRO9I/IO1SNxau00gaYhTVUiIY2mB&#10;uxtv44jYjmKnCX/P9kRvM9rR7JtyO9uOXXAIrXcSVksBDF3tdesaCV+fb4scWIjKadV5hxJ+McC2&#10;ur8rVaH95A54OcaGUYkLhZJgYuwLzkNt0Kqw9D06up39YFUkOzRcD2qictvxtRDP3KrW0Qejenw1&#10;WP8cRyshItf7MftIcptMtfneHHb7dyPl48O8ewEWcY7/YbjiEzpUxHTyo9OBdRIWqzR9oiypLKNV&#10;14jI16ROpJJUAK9Kfrui+gMAAP//AwBQSwECLQAUAAYACAAAACEAtoM4kv4AAADhAQAAEwAAAAAA&#10;AAAAAAAAAAAAAAAAW0NvbnRlbnRfVHlwZXNdLnhtbFBLAQItABQABgAIAAAAIQA4/SH/1gAAAJQB&#10;AAALAAAAAAAAAAAAAAAAAC8BAABfcmVscy8ucmVsc1BLAQItABQABgAIAAAAIQBPsPXgfAIAAGAF&#10;AAAOAAAAAAAAAAAAAAAAAC4CAABkcnMvZTJvRG9jLnhtbFBLAQItABQABgAIAAAAIQDDnIg43gAA&#10;AA0BAAAPAAAAAAAAAAAAAAAAANYEAABkcnMvZG93bnJldi54bWxQSwUGAAAAAAQABADzAAAA4QUA&#10;AAAA&#10;" fillcolor="#545859"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7ED16" w14:textId="77777777" w:rsidR="00DA7BA5" w:rsidRDefault="00DA7B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F44"/>
    <w:multiLevelType w:val="hybridMultilevel"/>
    <w:tmpl w:val="2716E194"/>
    <w:lvl w:ilvl="0" w:tplc="8B06FA44">
      <w:start w:val="1"/>
      <w:numFmt w:val="decimal"/>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2352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enforcement="1" w:cryptProviderType="rsaAES" w:cryptAlgorithmClass="hash" w:cryptAlgorithmType="typeAny" w:cryptAlgorithmSid="14" w:cryptSpinCount="100000" w:hash="K15PErog7udWllZXGwZZ9XxuF/HJ3aOMJqyHLTPAejkGpx/rVBHwPj4wkYrnoC2b9Lhtl4Kdq6eMPpuETMkvZQ==" w:salt="nAOKITf2X7Mw5IoVqwRHl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jS3MLI0MzUyNDJX0lEKTi0uzszPAykwrAUAraXA/ywAAAA="/>
  </w:docVars>
  <w:rsids>
    <w:rsidRoot w:val="00E13DA9"/>
    <w:rsid w:val="000941C0"/>
    <w:rsid w:val="002E447E"/>
    <w:rsid w:val="003070E5"/>
    <w:rsid w:val="003F76CB"/>
    <w:rsid w:val="00486573"/>
    <w:rsid w:val="00510A31"/>
    <w:rsid w:val="006C38F6"/>
    <w:rsid w:val="006C57DE"/>
    <w:rsid w:val="007D5569"/>
    <w:rsid w:val="00800AF2"/>
    <w:rsid w:val="009142D5"/>
    <w:rsid w:val="00A0474C"/>
    <w:rsid w:val="00A35E0F"/>
    <w:rsid w:val="00A403EE"/>
    <w:rsid w:val="00A65A99"/>
    <w:rsid w:val="00B4571E"/>
    <w:rsid w:val="00BD7214"/>
    <w:rsid w:val="00C822AE"/>
    <w:rsid w:val="00CE795E"/>
    <w:rsid w:val="00D06ECE"/>
    <w:rsid w:val="00DA7BA5"/>
    <w:rsid w:val="00E13DA9"/>
    <w:rsid w:val="00F41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7C76E"/>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paragraph" w:styleId="ListParagraph">
    <w:name w:val="List Paragraph"/>
    <w:basedOn w:val="Normal"/>
    <w:uiPriority w:val="34"/>
    <w:qFormat/>
    <w:rsid w:val="006C5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9</Words>
  <Characters>1363</Characters>
  <Application>Microsoft Office Word</Application>
  <DocSecurity>8</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Your Assignment</dc:title>
  <dc:subject/>
  <dc:creator>Rachel Eckstein</dc:creator>
  <cp:keywords/>
  <dc:description/>
  <cp:lastModifiedBy>Emilie Buckman</cp:lastModifiedBy>
  <cp:revision>6</cp:revision>
  <cp:lastPrinted>2024-07-08T19:29:00Z</cp:lastPrinted>
  <dcterms:created xsi:type="dcterms:W3CDTF">2026-01-16T18:46:00Z</dcterms:created>
  <dcterms:modified xsi:type="dcterms:W3CDTF">2026-01-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ies>
</file>